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FCC57B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084D34">
        <w:rPr>
          <w:sz w:val="24"/>
          <w:szCs w:val="24"/>
          <w:lang w:val="en-GB"/>
        </w:rPr>
        <w:t>ow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D4583B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="00034EC8">
        <w:rPr>
          <w:sz w:val="24"/>
          <w:szCs w:val="24"/>
          <w:lang w:val="en-GB"/>
        </w:rPr>
        <w:t>This gives you the required 30 days’ notice in compliance with the State law.</w:t>
      </w:r>
      <w:r w:rsidR="00034EC8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E1AF9" w14:textId="77777777" w:rsidR="00731EC7" w:rsidRDefault="00731EC7" w:rsidP="00CB37D9">
      <w:pPr>
        <w:spacing w:after="0" w:line="240" w:lineRule="auto"/>
      </w:pPr>
      <w:r>
        <w:separator/>
      </w:r>
    </w:p>
  </w:endnote>
  <w:endnote w:type="continuationSeparator" w:id="0">
    <w:p w14:paraId="631CFB17" w14:textId="77777777" w:rsidR="00731EC7" w:rsidRDefault="00731EC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CA151" w14:textId="77777777" w:rsidR="004D5E2F" w:rsidRDefault="004D5E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97F0664" w:rsidR="00CB37D9" w:rsidRPr="004D5E2F" w:rsidRDefault="00CB37D9" w:rsidP="004D5E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E22CB" w14:textId="77777777" w:rsidR="004D5E2F" w:rsidRDefault="004D5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F8CD9" w14:textId="77777777" w:rsidR="00731EC7" w:rsidRDefault="00731EC7" w:rsidP="00CB37D9">
      <w:pPr>
        <w:spacing w:after="0" w:line="240" w:lineRule="auto"/>
      </w:pPr>
      <w:r>
        <w:separator/>
      </w:r>
    </w:p>
  </w:footnote>
  <w:footnote w:type="continuationSeparator" w:id="0">
    <w:p w14:paraId="5E7FDAF3" w14:textId="77777777" w:rsidR="00731EC7" w:rsidRDefault="00731EC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CBA24" w14:textId="77777777" w:rsidR="004D5E2F" w:rsidRDefault="004D5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22B71E5" w:rsidR="00AD6FC0" w:rsidRPr="004D5E2F" w:rsidRDefault="00AD6FC0" w:rsidP="004D5E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C9B07" w14:textId="77777777" w:rsidR="004D5E2F" w:rsidRDefault="004D5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2509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D5E2F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31EC7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7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